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31AF66C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</w:t>
      </w:r>
      <w:r w:rsidR="00B342E3">
        <w:rPr>
          <w:sz w:val="24"/>
          <w:szCs w:val="24"/>
          <w:lang w:val="en-GB"/>
        </w:rPr>
        <w:t>isconsi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B93842C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B342E3">
        <w:rPr>
          <w:sz w:val="22"/>
          <w:szCs w:val="22"/>
          <w:lang w:val="en-GB"/>
        </w:rPr>
        <w:t xml:space="preserve">twenty-eight (28)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CC4D5" w14:textId="77777777" w:rsidR="009B7BCF" w:rsidRDefault="009B7BCF" w:rsidP="00CB37D9">
      <w:pPr>
        <w:spacing w:after="0" w:line="240" w:lineRule="auto"/>
      </w:pPr>
      <w:r>
        <w:separator/>
      </w:r>
    </w:p>
  </w:endnote>
  <w:endnote w:type="continuationSeparator" w:id="0">
    <w:p w14:paraId="1317C0B0" w14:textId="77777777" w:rsidR="009B7BCF" w:rsidRDefault="009B7BC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66F019" w14:textId="77777777" w:rsidR="009B7BCF" w:rsidRDefault="009B7BCF" w:rsidP="00CB37D9">
      <w:pPr>
        <w:spacing w:after="0" w:line="240" w:lineRule="auto"/>
      </w:pPr>
      <w:r>
        <w:separator/>
      </w:r>
    </w:p>
  </w:footnote>
  <w:footnote w:type="continuationSeparator" w:id="0">
    <w:p w14:paraId="5F5EA2B7" w14:textId="77777777" w:rsidR="009B7BCF" w:rsidRDefault="009B7BC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04F54"/>
    <w:rsid w:val="00134720"/>
    <w:rsid w:val="00136AD6"/>
    <w:rsid w:val="001430EC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B7BCF"/>
    <w:rsid w:val="009F2D5D"/>
    <w:rsid w:val="00A116D0"/>
    <w:rsid w:val="00A17025"/>
    <w:rsid w:val="00A30766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342E3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4A3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46:00Z</cp:lastPrinted>
  <dcterms:created xsi:type="dcterms:W3CDTF">2020-07-01T20:47:00Z</dcterms:created>
  <dcterms:modified xsi:type="dcterms:W3CDTF">2020-07-01T20:47:00Z</dcterms:modified>
</cp:coreProperties>
</file>